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BB8" w:rsidRPr="00FA0BB8" w:rsidRDefault="00FA0BB8" w:rsidP="00FA0BB8">
      <w:pPr>
        <w:jc w:val="center"/>
        <w:rPr>
          <w:b/>
          <w:sz w:val="32"/>
        </w:rPr>
      </w:pPr>
      <w:r w:rsidRPr="00FA0BB8">
        <w:rPr>
          <w:b/>
          <w:sz w:val="32"/>
        </w:rPr>
        <w:t>Letter of Recommendation</w:t>
      </w:r>
    </w:p>
    <w:p w:rsidR="009261D5" w:rsidRPr="00353789" w:rsidRDefault="00275D16" w:rsidP="001B4D51">
      <w:pPr>
        <w:jc w:val="both"/>
      </w:pPr>
      <w:r w:rsidRPr="00353789">
        <w:t xml:space="preserve">It is a </w:t>
      </w:r>
      <w:r w:rsidR="00FA0BB8" w:rsidRPr="00353789">
        <w:t xml:space="preserve">great pleasure for me to write about </w:t>
      </w:r>
      <w:r w:rsidR="00187996" w:rsidRPr="00353789">
        <w:t xml:space="preserve">Mr. </w:t>
      </w:r>
      <w:proofErr w:type="spellStart"/>
      <w:r w:rsidR="00FA0BB8" w:rsidRPr="00353789">
        <w:t>Abdus</w:t>
      </w:r>
      <w:proofErr w:type="spellEnd"/>
      <w:r w:rsidR="00FA0BB8" w:rsidRPr="00353789">
        <w:t xml:space="preserve"> Salam Azad, who is applying for the Graduate program at your renowned University.</w:t>
      </w:r>
      <w:r w:rsidR="00187996" w:rsidRPr="00353789">
        <w:t xml:space="preserve"> </w:t>
      </w:r>
      <w:r w:rsidRPr="00353789">
        <w:t>Being Azad’s</w:t>
      </w:r>
      <w:r w:rsidR="00187996" w:rsidRPr="00353789">
        <w:t xml:space="preserve"> </w:t>
      </w:r>
      <w:r w:rsidR="00CC5D85" w:rsidRPr="00353789">
        <w:t xml:space="preserve">course </w:t>
      </w:r>
      <w:r w:rsidR="00CC5D85" w:rsidRPr="00353789">
        <w:rPr>
          <w:color w:val="000000"/>
        </w:rPr>
        <w:t>instructor, thesis supervisor, and also colleague, I am familiar with his works very closely.</w:t>
      </w:r>
      <w:r w:rsidR="00187996" w:rsidRPr="00353789">
        <w:rPr>
          <w:color w:val="000000"/>
        </w:rPr>
        <w:t xml:space="preserve"> </w:t>
      </w:r>
      <w:r w:rsidR="00FA0BB8" w:rsidRPr="00353789">
        <w:t>He</w:t>
      </w:r>
      <w:r w:rsidR="009261D5" w:rsidRPr="00353789">
        <w:t xml:space="preserve"> first worked with me in his undergraduate thesis. We aimed at reviewing the literature of Genetic Algorithms and its application on Vehicle Routing Problems (VRP). Later on, w</w:t>
      </w:r>
      <w:r w:rsidR="005565CF" w:rsidRPr="00353789">
        <w:t>e proposed a new variant</w:t>
      </w:r>
      <w:r w:rsidR="00DD0B07" w:rsidRPr="00353789">
        <w:t xml:space="preserve"> for</w:t>
      </w:r>
      <w:r w:rsidR="002D3716" w:rsidRPr="00353789">
        <w:t xml:space="preserve"> periodic</w:t>
      </w:r>
      <w:r w:rsidR="009261D5" w:rsidRPr="00353789">
        <w:t xml:space="preserve"> multi-depot VRPs. We also</w:t>
      </w:r>
      <w:r w:rsidR="000639DA" w:rsidRPr="00353789">
        <w:t xml:space="preserve"> developed a simple stochastic M</w:t>
      </w:r>
      <w:r w:rsidR="009261D5" w:rsidRPr="00353789">
        <w:t xml:space="preserve">emetic algorithm to solve the problem. This work has been accepted in the reputed journal </w:t>
      </w:r>
      <w:r w:rsidR="009261D5" w:rsidRPr="00353789">
        <w:rPr>
          <w:i/>
        </w:rPr>
        <w:t>IEEE Transactions on Cybernetics</w:t>
      </w:r>
      <w:r w:rsidR="009261D5" w:rsidRPr="00353789">
        <w:t xml:space="preserve"> (</w:t>
      </w:r>
      <w:r w:rsidR="009261D5" w:rsidRPr="00353789">
        <w:rPr>
          <w:i/>
        </w:rPr>
        <w:t xml:space="preserve">Impact Factor: </w:t>
      </w:r>
      <w:r w:rsidR="00330AF1">
        <w:rPr>
          <w:i/>
          <w:color w:val="FF0000"/>
        </w:rPr>
        <w:t>7.384</w:t>
      </w:r>
      <w:r w:rsidR="009261D5" w:rsidRPr="00353789">
        <w:t>). He contributed towards several k</w:t>
      </w:r>
      <w:r w:rsidR="005565CF" w:rsidRPr="00353789">
        <w:t xml:space="preserve">ey aspects of the work </w:t>
      </w:r>
      <w:r w:rsidR="002D3716" w:rsidRPr="00353789">
        <w:t xml:space="preserve">such as </w:t>
      </w:r>
      <w:r w:rsidR="005565CF" w:rsidRPr="00353789">
        <w:t xml:space="preserve">generating new </w:t>
      </w:r>
      <w:r w:rsidR="009261D5" w:rsidRPr="00353789">
        <w:t>idea</w:t>
      </w:r>
      <w:r w:rsidR="005565CF" w:rsidRPr="00353789">
        <w:t xml:space="preserve">s, </w:t>
      </w:r>
      <w:r w:rsidR="002D3716" w:rsidRPr="00353789">
        <w:t>designing stochastic</w:t>
      </w:r>
      <w:r w:rsidR="005565CF" w:rsidRPr="00353789">
        <w:t xml:space="preserve"> learning, and conducting extensive</w:t>
      </w:r>
      <w:r w:rsidR="009261D5" w:rsidRPr="00353789">
        <w:t xml:space="preserve"> experiments. His writing ability is promising too and improved a lot during this work. The charac</w:t>
      </w:r>
      <w:r w:rsidR="002D3716" w:rsidRPr="00353789">
        <w:t>teristics I value most in him are</w:t>
      </w:r>
      <w:r w:rsidR="009261D5" w:rsidRPr="00353789">
        <w:t xml:space="preserve"> his consistency an</w:t>
      </w:r>
      <w:r w:rsidR="001264D0" w:rsidRPr="00353789">
        <w:t>d perseverance. During development of</w:t>
      </w:r>
      <w:r w:rsidR="002D3716" w:rsidRPr="00353789">
        <w:t xml:space="preserve"> the algorithm, </w:t>
      </w:r>
      <w:r w:rsidR="00D74EB5" w:rsidRPr="00353789">
        <w:t xml:space="preserve">sometimes </w:t>
      </w:r>
      <w:r w:rsidR="009261D5" w:rsidRPr="00353789">
        <w:t>new approaches failed to improve the results. However, he was sincere throughout</w:t>
      </w:r>
      <w:r w:rsidR="002D3716" w:rsidRPr="00353789">
        <w:t xml:space="preserve"> the process. In each setback, h</w:t>
      </w:r>
      <w:r w:rsidR="009261D5" w:rsidRPr="00353789">
        <w:t>e conducted a deeper analysis to get a better understanding of the problem. By running experi</w:t>
      </w:r>
      <w:r w:rsidR="002D3716" w:rsidRPr="00353789">
        <w:t>ments and analytical analysis, h</w:t>
      </w:r>
      <w:r w:rsidR="009261D5" w:rsidRPr="00353789">
        <w:t>e found out the shortcomings of the proposed method and addressed those issues to improve the method further.</w:t>
      </w:r>
    </w:p>
    <w:p w:rsidR="009261D5" w:rsidRPr="00353789" w:rsidRDefault="00576163" w:rsidP="001B4D51">
      <w:pPr>
        <w:jc w:val="both"/>
      </w:pPr>
      <w:r w:rsidRPr="00353789">
        <w:t>During undergraduate studies, Azad</w:t>
      </w:r>
      <w:r w:rsidR="009261D5" w:rsidRPr="00353789">
        <w:t xml:space="preserve"> took two of my theory courses, Artificial Intelligence</w:t>
      </w:r>
      <w:r w:rsidR="00FA0BB8" w:rsidRPr="00353789">
        <w:t xml:space="preserve"> (CSE401)</w:t>
      </w:r>
      <w:r w:rsidR="009261D5" w:rsidRPr="00353789">
        <w:t xml:space="preserve"> and Machine Learning</w:t>
      </w:r>
      <w:r w:rsidR="00FA0BB8" w:rsidRPr="00353789">
        <w:t xml:space="preserve"> (CSE471)</w:t>
      </w:r>
      <w:r w:rsidR="009261D5" w:rsidRPr="00353789">
        <w:t xml:space="preserve">. He </w:t>
      </w:r>
      <w:r w:rsidR="00BE3E79" w:rsidRPr="00353789">
        <w:t>was</w:t>
      </w:r>
      <w:r w:rsidR="009261D5" w:rsidRPr="00353789">
        <w:t xml:space="preserve"> </w:t>
      </w:r>
      <w:r w:rsidRPr="00353789">
        <w:t xml:space="preserve">very </w:t>
      </w:r>
      <w:r w:rsidR="00BE3E79" w:rsidRPr="00353789">
        <w:t>fascinated towards</w:t>
      </w:r>
      <w:r w:rsidR="009261D5" w:rsidRPr="00353789">
        <w:t xml:space="preserve"> these subjects, particularly in Machine Learning. He used to be attentive in the cla</w:t>
      </w:r>
      <w:r w:rsidR="008A74DD" w:rsidRPr="00353789">
        <w:t xml:space="preserve">sses and participated actively by </w:t>
      </w:r>
      <w:r w:rsidR="009261D5" w:rsidRPr="00353789">
        <w:t xml:space="preserve">asking questions or sharing ideas. He scored the highest marks in Machine Learning theory with a significant difference than the second highest score. He also took my Machine Learning lab. </w:t>
      </w:r>
      <w:r w:rsidR="00DE55D2" w:rsidRPr="00353789">
        <w:t>During the viva of his first assignment</w:t>
      </w:r>
      <w:r w:rsidR="009261D5" w:rsidRPr="00353789">
        <w:t>, he completed the assignment task successfully. However, he wasn’t able to answer some questions in depth. While checking his next assignment, he was more confident than the previous time and was answer</w:t>
      </w:r>
      <w:r w:rsidRPr="00353789">
        <w:t>ing</w:t>
      </w:r>
      <w:r w:rsidR="009261D5" w:rsidRPr="00353789">
        <w:t xml:space="preserve"> the questions with greater in</w:t>
      </w:r>
      <w:r w:rsidR="005036CA" w:rsidRPr="00353789">
        <w:t xml:space="preserve">sight. I was quite amazed when </w:t>
      </w:r>
      <w:r w:rsidR="009261D5" w:rsidRPr="00353789">
        <w:t>he referred me to a paper</w:t>
      </w:r>
      <w:r w:rsidR="005036CA" w:rsidRPr="00353789">
        <w:t xml:space="preserve"> while answering one question</w:t>
      </w:r>
      <w:r w:rsidR="009261D5" w:rsidRPr="00353789">
        <w:t>. He actually studied some relevant papers as a p</w:t>
      </w:r>
      <w:r w:rsidR="008A74DD" w:rsidRPr="00353789">
        <w:t xml:space="preserve">reparation for the viva. I </w:t>
      </w:r>
      <w:r w:rsidR="009261D5" w:rsidRPr="00353789">
        <w:t>enjoyed checking his assignments the subsequent weeks as he continued to answer insightful questions and show</w:t>
      </w:r>
      <w:r w:rsidR="008A74DD" w:rsidRPr="00353789">
        <w:t>ed</w:t>
      </w:r>
      <w:r w:rsidR="009261D5" w:rsidRPr="00353789">
        <w:t xml:space="preserve"> a good understanding of the topics. He also conducted experiments to submit an extra report analyzing the effect of </w:t>
      </w:r>
      <w:r w:rsidR="009261D5" w:rsidRPr="00353789">
        <w:rPr>
          <w:i/>
        </w:rPr>
        <w:t>k</w:t>
      </w:r>
      <w:r w:rsidR="008A74DD" w:rsidRPr="00353789">
        <w:t>’s value on the</w:t>
      </w:r>
      <w:r w:rsidR="009261D5" w:rsidRPr="00353789">
        <w:rPr>
          <w:i/>
        </w:rPr>
        <w:t xml:space="preserve"> k</w:t>
      </w:r>
      <w:r w:rsidR="008A74DD" w:rsidRPr="00353789">
        <w:rPr>
          <w:i/>
        </w:rPr>
        <w:t>-</w:t>
      </w:r>
      <w:r w:rsidR="009261D5" w:rsidRPr="00353789">
        <w:t>NN</w:t>
      </w:r>
      <w:r w:rsidR="008A74DD" w:rsidRPr="00353789">
        <w:t xml:space="preserve"> algorithm</w:t>
      </w:r>
      <w:r w:rsidR="009261D5" w:rsidRPr="00353789">
        <w:t xml:space="preserve">. Overall, he always seemed highly motivated in the field of Machine Learning. </w:t>
      </w:r>
    </w:p>
    <w:p w:rsidR="009261D5" w:rsidRPr="00353789" w:rsidRDefault="009261D5" w:rsidP="001B4D51">
      <w:pPr>
        <w:jc w:val="both"/>
      </w:pPr>
      <w:r w:rsidRPr="00353789">
        <w:t xml:space="preserve">After graduation, </w:t>
      </w:r>
      <w:r w:rsidR="00D7270B" w:rsidRPr="00353789">
        <w:t>Azad</w:t>
      </w:r>
      <w:r w:rsidRPr="00353789">
        <w:t xml:space="preserve"> joined the department as a lecturer. Till this, I have conducted two Lab courses with him: Machine Learning and Artificial Intelligence. In Machine Learning lab he was very enthusiastic. I particularly remember one of his lectures</w:t>
      </w:r>
      <w:r w:rsidR="003E6714" w:rsidRPr="00353789">
        <w:t>, where he engaged the students</w:t>
      </w:r>
      <w:r w:rsidRPr="00353789">
        <w:t xml:space="preserve"> </w:t>
      </w:r>
      <w:r w:rsidR="003E6714" w:rsidRPr="00353789">
        <w:t>quite in an unorthodox way</w:t>
      </w:r>
      <w:r w:rsidRPr="00353789">
        <w:t xml:space="preserve"> to solve an imaginary problem faced by Rafael Nadal, later to be discovered as a classification problem and be solved by ID3. He was able to attract and susta</w:t>
      </w:r>
      <w:r w:rsidR="003E6714" w:rsidRPr="00353789">
        <w:t>in the interest of the students</w:t>
      </w:r>
      <w:r w:rsidRPr="00353789">
        <w:t xml:space="preserve"> throughout the class, presenting with lots of figures, diagrams, and a couple of </w:t>
      </w:r>
      <w:r w:rsidR="000F13BD" w:rsidRPr="00353789">
        <w:t>Rafael</w:t>
      </w:r>
      <w:r w:rsidRPr="00353789">
        <w:t xml:space="preserve">’s photos. In Artificial Intelligence lab, he gave a great effort to design new experiments on A* Search, Local Search, and Adversarial Search under my supervision. </w:t>
      </w:r>
    </w:p>
    <w:p w:rsidR="009261D5" w:rsidRPr="00353789" w:rsidRDefault="009261D5" w:rsidP="001B4D51">
      <w:pPr>
        <w:jc w:val="both"/>
      </w:pPr>
      <w:r w:rsidRPr="00353789">
        <w:t>Bangladesh University of Engineering and Technology is the most prestigious engineering university in Bangladesh. As faculty members, we regularly participate in projects of national interest.</w:t>
      </w:r>
      <w:r w:rsidR="006B7144" w:rsidRPr="00353789">
        <w:t xml:space="preserve"> Azad </w:t>
      </w:r>
      <w:r w:rsidRPr="00353789">
        <w:t>took part with me in such a project where we had to test and audit the software installed for Machine Readable Passports in 33 Regional Passport Offi</w:t>
      </w:r>
      <w:r w:rsidR="002D4775" w:rsidRPr="00353789">
        <w:t>ces of</w:t>
      </w:r>
      <w:r w:rsidRPr="00353789">
        <w:t xml:space="preserve"> Bangladesh. Our team worked with the developer team to correct errors, redesign incorrect flow of information, and improve the software</w:t>
      </w:r>
      <w:r w:rsidR="002D4775" w:rsidRPr="00353789">
        <w:t xml:space="preserve"> further</w:t>
      </w:r>
      <w:r w:rsidRPr="00353789">
        <w:t xml:space="preserve">. His primary task was to oversee the conformation of the captured photos and fingerprints to the standard. He </w:t>
      </w:r>
      <w:r w:rsidRPr="00353789">
        <w:lastRenderedPageBreak/>
        <w:t xml:space="preserve">showed a substantial depth of knowledge in software systems and contributed towards several improvements of the overall system.  </w:t>
      </w:r>
    </w:p>
    <w:p w:rsidR="009261D5" w:rsidRPr="00353789" w:rsidRDefault="009261D5" w:rsidP="001B4D51">
      <w:pPr>
        <w:jc w:val="both"/>
      </w:pPr>
      <w:r w:rsidRPr="00353789">
        <w:t xml:space="preserve">Based on my collaboration with him, he also showed good coding skills. We performed an extensive empirical evaluation of our methods during our research and he conducted those successfully </w:t>
      </w:r>
      <w:r w:rsidR="002D4775" w:rsidRPr="00353789">
        <w:t xml:space="preserve">and quickly. During the </w:t>
      </w:r>
      <w:r w:rsidRPr="00353789">
        <w:t>l</w:t>
      </w:r>
      <w:r w:rsidR="002D4775" w:rsidRPr="00353789">
        <w:t>ab</w:t>
      </w:r>
      <w:r w:rsidRPr="00353789">
        <w:t xml:space="preserve"> courses his implementations were typically quite fast. I remember about his implementation of </w:t>
      </w:r>
      <w:r w:rsidR="00D74EB5" w:rsidRPr="00353789">
        <w:rPr>
          <w:i/>
        </w:rPr>
        <w:t>Naïve Bayesian Classifier</w:t>
      </w:r>
      <w:r w:rsidRPr="00353789">
        <w:t xml:space="preserve"> </w:t>
      </w:r>
      <w:r w:rsidR="003E6714" w:rsidRPr="00353789">
        <w:t>for</w:t>
      </w:r>
      <w:r w:rsidRPr="00353789">
        <w:t xml:space="preserve"> text classification, where many other students’ code was taking much more </w:t>
      </w:r>
      <w:r w:rsidR="0087477A" w:rsidRPr="00353789">
        <w:t>time to execute.</w:t>
      </w:r>
    </w:p>
    <w:p w:rsidR="00CC5D85" w:rsidRPr="00353789" w:rsidRDefault="00CC5D85" w:rsidP="001B4D51">
      <w:pPr>
        <w:jc w:val="both"/>
      </w:pPr>
      <w:r w:rsidRPr="00353789">
        <w:t xml:space="preserve">Finally, </w:t>
      </w:r>
      <w:r w:rsidR="003E6714" w:rsidRPr="00353789">
        <w:t>througho</w:t>
      </w:r>
      <w:r w:rsidR="004B55F6" w:rsidRPr="00353789">
        <w:t xml:space="preserve">ut these years </w:t>
      </w:r>
      <w:r w:rsidR="0087477A" w:rsidRPr="00353789">
        <w:t xml:space="preserve">Azad </w:t>
      </w:r>
      <w:r w:rsidR="004B55F6" w:rsidRPr="00353789">
        <w:t xml:space="preserve">has been a sincere learner and </w:t>
      </w:r>
      <w:r w:rsidR="0087477A" w:rsidRPr="00353789">
        <w:t xml:space="preserve">has grown a </w:t>
      </w:r>
      <w:r w:rsidR="00FA76A9" w:rsidRPr="00353789">
        <w:t>strong</w:t>
      </w:r>
      <w:r w:rsidR="0087477A" w:rsidRPr="00353789">
        <w:t xml:space="preserve"> foundation for doing novel research</w:t>
      </w:r>
      <w:r w:rsidR="004B55F6" w:rsidRPr="00353789">
        <w:t xml:space="preserve"> work</w:t>
      </w:r>
      <w:r w:rsidR="0087477A" w:rsidRPr="00353789">
        <w:t>.</w:t>
      </w:r>
      <w:r w:rsidR="002B6D61" w:rsidRPr="00353789">
        <w:t xml:space="preserve"> </w:t>
      </w:r>
      <w:r w:rsidR="0015273F" w:rsidRPr="00353789">
        <w:t xml:space="preserve">He has the necessary knowledge and practical experience in the fields of machine learning and artificial intelligence. What I value more is, he has the drive to learn new </w:t>
      </w:r>
      <w:r w:rsidR="002B6D61" w:rsidRPr="00353789">
        <w:t>idea</w:t>
      </w:r>
      <w:r w:rsidR="0015273F" w:rsidRPr="00353789">
        <w:t>s</w:t>
      </w:r>
      <w:r w:rsidR="002B6D61" w:rsidRPr="00353789">
        <w:t xml:space="preserve"> and concepts</w:t>
      </w:r>
      <w:r w:rsidR="0015273F" w:rsidRPr="00353789">
        <w:t xml:space="preserve"> when needed. He also has a good </w:t>
      </w:r>
      <w:r w:rsidR="002141FB" w:rsidRPr="00353789">
        <w:t>acquaintance</w:t>
      </w:r>
      <w:r w:rsidR="0015273F" w:rsidRPr="00353789">
        <w:t xml:space="preserve"> with the current research </w:t>
      </w:r>
      <w:r w:rsidR="00CF7D9D" w:rsidRPr="00353789">
        <w:t>frontiers. Based on my long history of interaction</w:t>
      </w:r>
      <w:r w:rsidR="004B55F6" w:rsidRPr="00353789">
        <w:t>s</w:t>
      </w:r>
      <w:r w:rsidR="00CF7D9D" w:rsidRPr="00353789">
        <w:t xml:space="preserve"> with him, </w:t>
      </w:r>
      <w:r w:rsidRPr="00353789">
        <w:t xml:space="preserve">I have </w:t>
      </w:r>
      <w:r w:rsidR="004C3896" w:rsidRPr="00353789">
        <w:t>full confidence</w:t>
      </w:r>
      <w:r w:rsidRPr="00353789">
        <w:t xml:space="preserve"> that he will be very successful</w:t>
      </w:r>
      <w:r w:rsidR="004B55F6" w:rsidRPr="00353789">
        <w:t xml:space="preserve"> in his Ph.D.</w:t>
      </w:r>
      <w:r w:rsidR="002B6D61" w:rsidRPr="00353789">
        <w:t xml:space="preserve"> </w:t>
      </w:r>
      <w:r w:rsidR="004C3896" w:rsidRPr="00353789">
        <w:t xml:space="preserve">with his hard work and determination. </w:t>
      </w:r>
      <w:r w:rsidRPr="00353789">
        <w:t xml:space="preserve">Therefore, I strongly recommend him for admission in </w:t>
      </w:r>
      <w:r w:rsidR="004C3896" w:rsidRPr="00353789">
        <w:t>your</w:t>
      </w:r>
      <w:r w:rsidRPr="00353789">
        <w:t xml:space="preserve"> graduate program. I wish him all the success in his quest for knowledge</w:t>
      </w:r>
      <w:r w:rsidR="00CF7D9D" w:rsidRPr="00353789">
        <w:t xml:space="preserve"> and excellence</w:t>
      </w:r>
      <w:r w:rsidRPr="00353789">
        <w:t>.</w:t>
      </w:r>
    </w:p>
    <w:p w:rsidR="00353789" w:rsidRDefault="00CC5D85" w:rsidP="00CC5D85">
      <w:r w:rsidRPr="00353789">
        <w:br/>
      </w:r>
    </w:p>
    <w:p w:rsidR="00353789" w:rsidRDefault="007D7CBB" w:rsidP="007D7CBB">
      <w:pPr>
        <w:pStyle w:val="ListParagraph"/>
        <w:numPr>
          <w:ilvl w:val="0"/>
          <w:numId w:val="1"/>
        </w:numPr>
      </w:pPr>
      <w:r w:rsidRPr="00F17B09">
        <w:rPr>
          <w:rFonts w:ascii="Mongolian Baiti" w:hAnsi="Mongolian Baiti" w:cs="Mongolian Baiti"/>
          <w:color w:val="000000"/>
          <w:shd w:val="clear" w:color="auto" w:fill="FFFFFF"/>
          <w:lang w:bidi="bn-IN"/>
        </w:rPr>
        <w:t xml:space="preserve">Doing undergraduate research is not easy in BUET, as the students have an extensive pressure with their academic </w:t>
      </w:r>
      <w:proofErr w:type="spellStart"/>
      <w:r w:rsidRPr="00F17B09">
        <w:rPr>
          <w:rFonts w:ascii="Mongolian Baiti" w:hAnsi="Mongolian Baiti" w:cs="Mongolian Baiti"/>
          <w:color w:val="000000"/>
          <w:shd w:val="clear" w:color="auto" w:fill="FFFFFF"/>
          <w:lang w:bidi="bn-IN"/>
        </w:rPr>
        <w:t>courseworks</w:t>
      </w:r>
      <w:proofErr w:type="spellEnd"/>
      <w:r w:rsidRPr="00F17B09">
        <w:rPr>
          <w:rFonts w:ascii="Mongolian Baiti" w:hAnsi="Mongolian Baiti" w:cs="Mongolian Baiti"/>
          <w:color w:val="000000"/>
          <w:shd w:val="clear" w:color="auto" w:fill="FFFFFF"/>
          <w:lang w:bidi="bn-IN"/>
        </w:rPr>
        <w:t xml:space="preserve"> and lab projects. It is always very challenging to make good results and at the same time give effort for inventing new things. However, I saw a strong motivation in Rizvi to investigate different aspects of computer science during his undergraduate study-span.</w:t>
      </w:r>
      <w:bookmarkStart w:id="0" w:name="_GoBack"/>
      <w:bookmarkEnd w:id="0"/>
    </w:p>
    <w:p w:rsidR="00CC5D85" w:rsidRPr="00353789" w:rsidRDefault="00CC5D85" w:rsidP="00CC5D85">
      <w:r w:rsidRPr="00353789">
        <w:br/>
      </w:r>
      <w:r w:rsidRPr="00353789">
        <w:br/>
        <w:t xml:space="preserve">Dr. Md. </w:t>
      </w:r>
      <w:proofErr w:type="spellStart"/>
      <w:r w:rsidRPr="00353789">
        <w:t>Monirul</w:t>
      </w:r>
      <w:proofErr w:type="spellEnd"/>
      <w:r w:rsidRPr="00353789">
        <w:t xml:space="preserve"> Islam</w:t>
      </w:r>
      <w:r w:rsidRPr="00353789">
        <w:br/>
        <w:t>Professor</w:t>
      </w:r>
      <w:r w:rsidRPr="00353789">
        <w:br/>
        <w:t>Dept. of Computer Science and Engineering,</w:t>
      </w:r>
      <w:r w:rsidRPr="00353789">
        <w:br/>
        <w:t>Bangladesh University of Engineering and Technology</w:t>
      </w:r>
      <w:r w:rsidRPr="00353789">
        <w:br/>
        <w:t>Dhaka-1000, Bangladesh</w:t>
      </w:r>
      <w:r w:rsidRPr="00353789">
        <w:br/>
        <w:t>E-mail: mdmonirulislam@cse.buet.ac.bd</w:t>
      </w:r>
    </w:p>
    <w:sectPr w:rsidR="00CC5D85" w:rsidRPr="00353789" w:rsidSect="008061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ongolian Baiti">
    <w:panose1 w:val="03000500000000000000"/>
    <w:charset w:val="00"/>
    <w:family w:val="script"/>
    <w:pitch w:val="variable"/>
    <w:sig w:usb0="80000023" w:usb1="00000000" w:usb2="0002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C65B31"/>
    <w:multiLevelType w:val="hybridMultilevel"/>
    <w:tmpl w:val="F9967A60"/>
    <w:lvl w:ilvl="0" w:tplc="AF8290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U3MTMwNzI0NjGwMDNR0lEKTi0uzszPAykwrgUAgLjieywAAAA="/>
  </w:docVars>
  <w:rsids>
    <w:rsidRoot w:val="00AD0BBF"/>
    <w:rsid w:val="000639DA"/>
    <w:rsid w:val="000F13BD"/>
    <w:rsid w:val="001264D0"/>
    <w:rsid w:val="0015273F"/>
    <w:rsid w:val="00187996"/>
    <w:rsid w:val="001B4D51"/>
    <w:rsid w:val="002141FB"/>
    <w:rsid w:val="00275D16"/>
    <w:rsid w:val="002B6D61"/>
    <w:rsid w:val="002D3716"/>
    <w:rsid w:val="002D4775"/>
    <w:rsid w:val="00330AF1"/>
    <w:rsid w:val="00353789"/>
    <w:rsid w:val="003C12E4"/>
    <w:rsid w:val="003D7BDE"/>
    <w:rsid w:val="003E6714"/>
    <w:rsid w:val="004A676D"/>
    <w:rsid w:val="004B55F6"/>
    <w:rsid w:val="004C3896"/>
    <w:rsid w:val="005036CA"/>
    <w:rsid w:val="005565CF"/>
    <w:rsid w:val="00576163"/>
    <w:rsid w:val="005E71F8"/>
    <w:rsid w:val="006B7144"/>
    <w:rsid w:val="007D3D7E"/>
    <w:rsid w:val="007D7CBB"/>
    <w:rsid w:val="00806196"/>
    <w:rsid w:val="0087477A"/>
    <w:rsid w:val="008A74DD"/>
    <w:rsid w:val="00911686"/>
    <w:rsid w:val="009261D5"/>
    <w:rsid w:val="00946628"/>
    <w:rsid w:val="00A71976"/>
    <w:rsid w:val="00AD0BBF"/>
    <w:rsid w:val="00BE3E79"/>
    <w:rsid w:val="00CC5D85"/>
    <w:rsid w:val="00CF7D9D"/>
    <w:rsid w:val="00D7270B"/>
    <w:rsid w:val="00D74EB5"/>
    <w:rsid w:val="00DD0B07"/>
    <w:rsid w:val="00DE55D2"/>
    <w:rsid w:val="00FA0BB8"/>
    <w:rsid w:val="00FA76A9"/>
    <w:rsid w:val="00FC0D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188E2"/>
  <w15:docId w15:val="{4E6326AE-01B2-419B-993F-A6B9FD483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1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7C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6488063">
      <w:bodyDiv w:val="1"/>
      <w:marLeft w:val="0"/>
      <w:marRight w:val="0"/>
      <w:marTop w:val="0"/>
      <w:marBottom w:val="0"/>
      <w:divBdr>
        <w:top w:val="none" w:sz="0" w:space="0" w:color="auto"/>
        <w:left w:val="none" w:sz="0" w:space="0" w:color="auto"/>
        <w:bottom w:val="none" w:sz="0" w:space="0" w:color="auto"/>
        <w:right w:val="none" w:sz="0" w:space="0" w:color="auto"/>
      </w:divBdr>
    </w:div>
    <w:div w:id="165264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E4E97-7553-47F3-8243-9BA662967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d</dc:creator>
  <cp:lastModifiedBy>Windows User</cp:lastModifiedBy>
  <cp:revision>30</cp:revision>
  <dcterms:created xsi:type="dcterms:W3CDTF">2016-12-09T15:13:00Z</dcterms:created>
  <dcterms:modified xsi:type="dcterms:W3CDTF">2017-11-18T05:36:00Z</dcterms:modified>
</cp:coreProperties>
</file>